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C45250E" w:rsidR="00173A24" w:rsidRDefault="00EF003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put parts of code in the same class</w:t>
      </w:r>
      <w:r>
        <w:rPr>
          <w:rFonts w:ascii="Muli" w:eastAsia="Muli" w:hAnsi="Muli" w:cs="Muli"/>
          <w:sz w:val="24"/>
          <w:szCs w:val="24"/>
        </w:rPr>
        <w:br/>
      </w:r>
    </w:p>
    <w:p w14:paraId="00000020" w14:textId="431D494F" w:rsidR="00173A24" w:rsidRDefault="00EF003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give certain properties to selected pieces of code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6F8D3131" w:rsidR="00173A24" w:rsidRDefault="00EF003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It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used to make text blur.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09ECD46C" w:rsidR="00173A24" w:rsidRDefault="00EF003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Html,Java</w:t>
      </w:r>
      <w:proofErr w:type="spellEnd"/>
      <w:proofErr w:type="gramEnd"/>
    </w:p>
    <w:p w14:paraId="546A8F93" w14:textId="77777777" w:rsidR="00EF0037" w:rsidRDefault="00EF003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539EB92" w:rsidR="00173A24" w:rsidRDefault="00EF003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2FEBE1E9" w:rsidR="00173A24" w:rsidRDefault="00EF003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o to the android/</w:t>
      </w:r>
      <w:proofErr w:type="spellStart"/>
      <w:r>
        <w:rPr>
          <w:rFonts w:ascii="Muli" w:eastAsia="Muli" w:hAnsi="Muli" w:cs="Muli"/>
          <w:sz w:val="24"/>
          <w:szCs w:val="24"/>
        </w:rPr>
        <w:t>io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output </w:t>
      </w:r>
      <w:proofErr w:type="gramStart"/>
      <w:r>
        <w:rPr>
          <w:rFonts w:ascii="Muli" w:eastAsia="Muli" w:hAnsi="Muli" w:cs="Muli"/>
          <w:sz w:val="24"/>
          <w:szCs w:val="24"/>
        </w:rPr>
        <w:t>page ,</w:t>
      </w:r>
      <w:proofErr w:type="gramEnd"/>
      <w:r>
        <w:rPr>
          <w:rFonts w:ascii="Muli" w:eastAsia="Muli" w:hAnsi="Muli" w:cs="Muli"/>
          <w:sz w:val="24"/>
          <w:szCs w:val="24"/>
        </w:rPr>
        <w:t xml:space="preserve"> connect your device and you can check the cod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285830C8" w:rsidR="00173A24" w:rsidRDefault="00EF003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to display the code on screen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620C3C4A" w:rsidR="00173A24" w:rsidRDefault="00EF003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turn passes on the information to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render.It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can only do it one at a time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3F631F6D" w:rsidR="00173A24" w:rsidRDefault="00EF003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have used the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View,Button</w:t>
      </w:r>
      <w:proofErr w:type="gramEnd"/>
      <w:r>
        <w:rPr>
          <w:rFonts w:ascii="Muli" w:eastAsia="Muli" w:hAnsi="Muli" w:cs="Muli"/>
          <w:sz w:val="24"/>
          <w:szCs w:val="24"/>
        </w:rPr>
        <w:t>,Tex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nd </w:t>
      </w:r>
      <w:proofErr w:type="spellStart"/>
      <w:r>
        <w:rPr>
          <w:rFonts w:ascii="Muli" w:eastAsia="Muli" w:hAnsi="Muli" w:cs="Muli"/>
          <w:sz w:val="24"/>
          <w:szCs w:val="24"/>
        </w:rPr>
        <w:t>Colorbutton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mponents.</w:t>
      </w:r>
      <w:r w:rsidR="004B44A9">
        <w:rPr>
          <w:rFonts w:ascii="Muli" w:eastAsia="Muli" w:hAnsi="Muli" w:cs="Muli"/>
          <w:sz w:val="24"/>
          <w:szCs w:val="24"/>
        </w:rPr>
        <w:t xml:space="preserve">   .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B44A9"/>
    <w:rsid w:val="009526BB"/>
    <w:rsid w:val="00EF0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vyansh Srivastava</cp:lastModifiedBy>
  <cp:revision>7</cp:revision>
  <dcterms:created xsi:type="dcterms:W3CDTF">2021-01-06T05:46:00Z</dcterms:created>
  <dcterms:modified xsi:type="dcterms:W3CDTF">2021-10-25T10:19:00Z</dcterms:modified>
</cp:coreProperties>
</file>